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BD0C6" w14:textId="77777777" w:rsidR="00E51341" w:rsidRDefault="003D5CB2" w:rsidP="00447402">
      <w:pPr>
        <w:tabs>
          <w:tab w:val="left" w:pos="4856"/>
          <w:tab w:val="left" w:pos="7522"/>
        </w:tabs>
        <w:ind w:left="4962"/>
      </w:pPr>
      <w:r>
        <w:rPr>
          <w:noProof/>
          <w:lang w:eastAsia="en-IN"/>
        </w:rPr>
        <mc:AlternateContent>
          <mc:Choice Requires="wps">
            <w:drawing>
              <wp:anchor distT="0" distB="0" distL="114300" distR="114300" simplePos="0" relativeHeight="251661312" behindDoc="0" locked="0" layoutInCell="1" allowOverlap="1" wp14:anchorId="1D7BD0C8" wp14:editId="1D7BD0C9">
                <wp:simplePos x="0" y="0"/>
                <wp:positionH relativeFrom="page">
                  <wp:posOffset>37374</wp:posOffset>
                </wp:positionH>
                <wp:positionV relativeFrom="paragraph">
                  <wp:posOffset>312511</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7BD0D6"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1D7BD0D7" w14:textId="76427A4E" w:rsidR="003D5CB2" w:rsidRPr="0018633E" w:rsidRDefault="0018633E" w:rsidP="003D5CB2">
                            <w:pPr>
                              <w:spacing w:after="0" w:line="240" w:lineRule="auto"/>
                              <w:jc w:val="right"/>
                              <w:rPr>
                                <w:rFonts w:ascii="Palatino Linotype" w:hAnsi="Palatino Linotype"/>
                                <w:b/>
                                <w:sz w:val="44"/>
                                <w:szCs w:val="44"/>
                              </w:rPr>
                            </w:pPr>
                            <w:r w:rsidRPr="0018633E">
                              <w:rPr>
                                <w:rFonts w:ascii="Palatino Linotype" w:hAnsi="Palatino Linotype"/>
                                <w:b/>
                                <w:sz w:val="44"/>
                                <w:szCs w:val="44"/>
                              </w:rPr>
                              <w:t xml:space="preserve">Deputy Cler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BD0C8" id="Rectangle 4" o:spid="_x0000_s1026" style="position:absolute;left:0;text-align:left;margin-left:2.95pt;margin-top:24.6pt;width:292.6pt;height:80.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" fillcolor="#2e74b5 [2404]" strokecolor="#1f4d78 [1604]" strokeweight="1pt">
                <v:textbox>
                  <w:txbxContent>
                    <w:p w14:paraId="1D7BD0D6" w14:textId="77777777" w:rsidR="003D5CB2" w:rsidRPr="00960669" w:rsidRDefault="003D5CB2" w:rsidP="003D5CB2">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1D7BD0D7" w14:textId="76427A4E" w:rsidR="003D5CB2" w:rsidRPr="0018633E" w:rsidRDefault="0018633E" w:rsidP="003D5CB2">
                      <w:pPr>
                        <w:spacing w:after="0" w:line="240" w:lineRule="auto"/>
                        <w:jc w:val="right"/>
                        <w:rPr>
                          <w:rFonts w:ascii="Palatino Linotype" w:hAnsi="Palatino Linotype"/>
                          <w:b/>
                          <w:sz w:val="44"/>
                          <w:szCs w:val="44"/>
                        </w:rPr>
                      </w:pPr>
                      <w:r w:rsidRPr="0018633E">
                        <w:rPr>
                          <w:rFonts w:ascii="Palatino Linotype" w:hAnsi="Palatino Linotype"/>
                          <w:b/>
                          <w:sz w:val="44"/>
                          <w:szCs w:val="44"/>
                        </w:rPr>
                        <w:t xml:space="preserve">Deputy Clerk </w:t>
                      </w:r>
                    </w:p>
                  </w:txbxContent>
                </v:textbox>
                <w10:wrap anchorx="page"/>
              </v:rect>
            </w:pict>
          </mc:Fallback>
        </mc:AlternateContent>
      </w:r>
      <w:r w:rsidR="00447402">
        <w:rPr>
          <w:noProof/>
          <w:lang w:eastAsia="en-IN"/>
        </w:rPr>
        <w:drawing>
          <wp:inline distT="0" distB="0" distL="0" distR="0" wp14:anchorId="1D7BD0CA" wp14:editId="1D7BD0CB">
            <wp:extent cx="3410435" cy="1700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10435" cy="1700411"/>
                    </a:xfrm>
                    <a:prstGeom prst="rect">
                      <a:avLst/>
                    </a:prstGeom>
                    <a:noFill/>
                    <a:ln>
                      <a:noFill/>
                    </a:ln>
                  </pic:spPr>
                </pic:pic>
              </a:graphicData>
            </a:graphic>
          </wp:inline>
        </w:drawing>
      </w:r>
    </w:p>
    <w:p w14:paraId="1D7BD0C7" w14:textId="77777777" w:rsidR="003D5CB2" w:rsidRDefault="00447402" w:rsidP="003D5CB2">
      <w:pPr>
        <w:tabs>
          <w:tab w:val="left" w:pos="4856"/>
          <w:tab w:val="left" w:pos="7522"/>
        </w:tabs>
      </w:pPr>
      <w:r>
        <w:rPr>
          <w:noProof/>
          <w:lang w:eastAsia="en-IN"/>
        </w:rPr>
        <mc:AlternateContent>
          <mc:Choice Requires="wps">
            <w:drawing>
              <wp:anchor distT="45720" distB="45720" distL="114300" distR="114300" simplePos="0" relativeHeight="251659264" behindDoc="1" locked="0" layoutInCell="1" allowOverlap="1" wp14:anchorId="1D7BD0CC" wp14:editId="1D7BD0CD">
                <wp:simplePos x="0" y="0"/>
                <wp:positionH relativeFrom="page">
                  <wp:posOffset>426720</wp:posOffset>
                </wp:positionH>
                <wp:positionV relativeFrom="paragraph">
                  <wp:posOffset>227330</wp:posOffset>
                </wp:positionV>
                <wp:extent cx="6713220" cy="7978140"/>
                <wp:effectExtent l="0" t="0" r="11430" b="22860"/>
                <wp:wrapThrough wrapText="bothSides">
                  <wp:wrapPolygon edited="0">
                    <wp:start x="0" y="0"/>
                    <wp:lineTo x="0" y="21610"/>
                    <wp:lineTo x="21575" y="21610"/>
                    <wp:lineTo x="2157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3220" cy="7978140"/>
                        </a:xfrm>
                        <a:prstGeom prst="rect">
                          <a:avLst/>
                        </a:prstGeom>
                        <a:solidFill>
                          <a:srgbClr val="FFFFFF"/>
                        </a:solidFill>
                        <a:ln w="9525">
                          <a:solidFill>
                            <a:schemeClr val="bg1"/>
                          </a:solidFill>
                          <a:miter lim="800000"/>
                          <a:headEnd/>
                          <a:tailEnd/>
                        </a:ln>
                      </wps:spPr>
                      <wps:txbx>
                        <w:txbxContent>
                          <w:p w14:paraId="1D7BD0D8"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Today’s Date]</w:t>
                            </w:r>
                          </w:p>
                          <w:p w14:paraId="1D7BD0D9"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p>
                          <w:p w14:paraId="1D7BD0DA"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341 Company Address]</w:t>
                            </w:r>
                            <w:r w:rsidRPr="0018633E">
                              <w:rPr>
                                <w:rFonts w:ascii="Arial" w:eastAsia="Times New Roman" w:hAnsi="Arial" w:cs="Arial"/>
                                <w:color w:val="000000" w:themeColor="text1"/>
                                <w:sz w:val="24"/>
                                <w:szCs w:val="24"/>
                                <w:lang w:eastAsia="en-IN"/>
                              </w:rPr>
                              <w:br/>
                              <w:t>[Company City, State xxxxx]</w:t>
                            </w:r>
                            <w:r w:rsidRPr="0018633E">
                              <w:rPr>
                                <w:rFonts w:ascii="Arial" w:eastAsia="Times New Roman" w:hAnsi="Arial" w:cs="Arial"/>
                                <w:color w:val="000000" w:themeColor="text1"/>
                                <w:sz w:val="24"/>
                                <w:szCs w:val="24"/>
                                <w:lang w:eastAsia="en-IN"/>
                              </w:rPr>
                              <w:br/>
                              <w:t>[(xxx) xxx-xxxx]</w:t>
                            </w:r>
                            <w:r w:rsidRPr="0018633E">
                              <w:rPr>
                                <w:rFonts w:ascii="Arial" w:eastAsia="Times New Roman" w:hAnsi="Arial" w:cs="Arial"/>
                                <w:color w:val="000000" w:themeColor="text1"/>
                                <w:sz w:val="24"/>
                                <w:szCs w:val="24"/>
                                <w:lang w:eastAsia="en-IN"/>
                              </w:rPr>
                              <w:br/>
                              <w:t>[hiring.manager@gmail.com]</w:t>
                            </w:r>
                          </w:p>
                          <w:p w14:paraId="1D7BD0DB"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p>
                          <w:p w14:paraId="1D7BD0DC"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Dear [Mr./Mrs./Ms.] [Hiring Manager’s Name],</w:t>
                            </w:r>
                          </w:p>
                          <w:p w14:paraId="775390E5"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Kindly accept my application for Deputy Clerk, which is vacant in (XXX court). I am confident that my educational qualification and my prior work experience as a Deputy Clerk for six years in (YYY court) suits the job opening. The skills and knowledge acquired by me in six years can benefit your company and me.</w:t>
                            </w:r>
                          </w:p>
                          <w:p w14:paraId="5BEA98ED"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51F9A020"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XXX court) is located in (XXX place), and it is well known for its critical legal proceedings. This court has resolved some of the most notorious cases in criminal history. It would be my privilege to be part of your judicial system.  </w:t>
                            </w:r>
                          </w:p>
                          <w:p w14:paraId="7080D845"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19F5B772"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I am proficient in handling various kinds of people with patience. Documents and legal proceeding that are done by me has achieved success in many cases. At my current workplace, I am tasked with the following responsibilities.</w:t>
                            </w:r>
                          </w:p>
                          <w:p w14:paraId="1313D0AF" w14:textId="77777777" w:rsidR="0018633E" w:rsidRDefault="0018633E" w:rsidP="0018633E">
                            <w:pPr>
                              <w:spacing w:after="0" w:line="240" w:lineRule="auto"/>
                              <w:rPr>
                                <w:rFonts w:ascii="Times New Roman" w:eastAsia="Times New Roman" w:hAnsi="Times New Roman" w:cs="Times New Roman"/>
                                <w:sz w:val="24"/>
                                <w:szCs w:val="24"/>
                                <w:lang w:eastAsia="en-IN" w:bidi="te-IN"/>
                              </w:rPr>
                            </w:pPr>
                          </w:p>
                          <w:p w14:paraId="33E091B1" w14:textId="35203BE1" w:rsidR="0018633E" w:rsidRPr="0018633E" w:rsidRDefault="0018633E" w:rsidP="0018633E">
                            <w:pPr>
                              <w:pStyle w:val="ListParagraph"/>
                              <w:numPr>
                                <w:ilvl w:val="0"/>
                                <w:numId w:val="4"/>
                              </w:numPr>
                              <w:spacing w:after="0" w:line="240" w:lineRule="auto"/>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Assisting senior clerks in courts</w:t>
                            </w:r>
                            <w:r>
                              <w:rPr>
                                <w:rFonts w:ascii="Arial" w:eastAsia="Times New Roman" w:hAnsi="Arial" w:cs="Arial"/>
                                <w:color w:val="0E101A"/>
                                <w:sz w:val="24"/>
                                <w:szCs w:val="24"/>
                                <w:lang w:eastAsia="en-IN" w:bidi="te-IN"/>
                              </w:rPr>
                              <w:t>.</w:t>
                            </w:r>
                          </w:p>
                          <w:p w14:paraId="4941F95C" w14:textId="77777777"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Assisting judges in the absence of senior clerk.</w:t>
                            </w:r>
                          </w:p>
                          <w:p w14:paraId="030828E6" w14:textId="77777777"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Preparing all the legal documents.</w:t>
                            </w:r>
                          </w:p>
                          <w:p w14:paraId="6B15B74D" w14:textId="30A5F4BD"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Deal with all the court-related forms, warrants and petitions</w:t>
                            </w:r>
                            <w:r>
                              <w:rPr>
                                <w:rFonts w:ascii="Arial" w:eastAsia="Times New Roman" w:hAnsi="Arial" w:cs="Arial"/>
                                <w:color w:val="0E101A"/>
                                <w:sz w:val="24"/>
                                <w:szCs w:val="24"/>
                                <w:lang w:eastAsia="en-IN" w:bidi="te-IN"/>
                              </w:rPr>
                              <w:t>.</w:t>
                            </w:r>
                          </w:p>
                          <w:p w14:paraId="3B25E436" w14:textId="69AAD3DE"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Collecting fines fees and record them properly</w:t>
                            </w:r>
                            <w:r>
                              <w:rPr>
                                <w:rFonts w:ascii="Arial" w:eastAsia="Times New Roman" w:hAnsi="Arial" w:cs="Arial"/>
                                <w:color w:val="0E101A"/>
                                <w:sz w:val="24"/>
                                <w:szCs w:val="24"/>
                                <w:lang w:eastAsia="en-IN" w:bidi="te-IN"/>
                              </w:rPr>
                              <w:t>.</w:t>
                            </w:r>
                          </w:p>
                          <w:p w14:paraId="37B0B0ED" w14:textId="77777777" w:rsidR="0018633E" w:rsidRPr="0018633E" w:rsidRDefault="0018633E" w:rsidP="0018633E">
                            <w:pPr>
                              <w:numPr>
                                <w:ilvl w:val="0"/>
                                <w:numId w:val="3"/>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Document name change.</w:t>
                            </w:r>
                          </w:p>
                          <w:p w14:paraId="10804E9D"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2554A0B3"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As a deputy clerk, I have handled a team of 5 members for eight months and received an award for completing that task successfully. I believe that [XXX Court] will act as a platform to enhance my skills which will mutually benefit both the parties.</w:t>
                            </w:r>
                          </w:p>
                          <w:p w14:paraId="3AA5A754"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0011131E"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Thank you for your time and consideration.</w:t>
                            </w:r>
                          </w:p>
                          <w:p w14:paraId="3DBD33A1" w14:textId="77777777" w:rsidR="0018633E" w:rsidRDefault="0018633E" w:rsidP="0018633E">
                            <w:pPr>
                              <w:spacing w:after="0" w:line="240" w:lineRule="auto"/>
                              <w:rPr>
                                <w:rFonts w:ascii="Arial" w:eastAsia="Times New Roman" w:hAnsi="Arial" w:cs="Arial"/>
                                <w:sz w:val="24"/>
                                <w:szCs w:val="24"/>
                                <w:lang w:eastAsia="en-IN" w:bidi="te-IN"/>
                              </w:rPr>
                            </w:pPr>
                          </w:p>
                          <w:p w14:paraId="2A1711F5" w14:textId="1E7269A7" w:rsidR="0018633E" w:rsidRPr="0018633E" w:rsidRDefault="0018633E" w:rsidP="0018633E">
                            <w:pPr>
                              <w:spacing w:after="0" w:line="240" w:lineRule="auto"/>
                              <w:rPr>
                                <w:rFonts w:ascii="Arial" w:eastAsia="Times New Roman" w:hAnsi="Arial" w:cs="Arial"/>
                                <w:sz w:val="24"/>
                                <w:szCs w:val="24"/>
                                <w:lang w:eastAsia="en-IN" w:bidi="te-IN"/>
                              </w:rPr>
                            </w:pPr>
                            <w:r w:rsidRPr="0018633E">
                              <w:rPr>
                                <w:rFonts w:ascii="Arial" w:eastAsia="Times New Roman" w:hAnsi="Arial" w:cs="Arial"/>
                                <w:sz w:val="24"/>
                                <w:szCs w:val="24"/>
                                <w:lang w:eastAsia="en-IN" w:bidi="te-IN"/>
                              </w:rPr>
                              <w:t>Sincerely</w:t>
                            </w:r>
                            <w:r>
                              <w:rPr>
                                <w:rFonts w:ascii="Arial" w:eastAsia="Times New Roman" w:hAnsi="Arial" w:cs="Arial"/>
                                <w:sz w:val="24"/>
                                <w:szCs w:val="24"/>
                                <w:lang w:eastAsia="en-IN" w:bidi="te-IN"/>
                              </w:rPr>
                              <w:t>,</w:t>
                            </w:r>
                          </w:p>
                          <w:p w14:paraId="5218B65A" w14:textId="49F86661"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 xml:space="preserve">[Your </w:t>
                            </w:r>
                            <w:r>
                              <w:rPr>
                                <w:rFonts w:ascii="Arial" w:eastAsia="Times New Roman" w:hAnsi="Arial" w:cs="Arial"/>
                                <w:color w:val="0E101A"/>
                                <w:sz w:val="24"/>
                                <w:szCs w:val="24"/>
                                <w:lang w:eastAsia="en-IN" w:bidi="te-IN"/>
                              </w:rPr>
                              <w:t>N</w:t>
                            </w:r>
                            <w:r w:rsidRPr="0018633E">
                              <w:rPr>
                                <w:rFonts w:ascii="Arial" w:eastAsia="Times New Roman" w:hAnsi="Arial" w:cs="Arial"/>
                                <w:color w:val="0E101A"/>
                                <w:sz w:val="24"/>
                                <w:szCs w:val="24"/>
                                <w:lang w:eastAsia="en-IN" w:bidi="te-IN"/>
                              </w:rPr>
                              <w:t>ame]</w:t>
                            </w:r>
                          </w:p>
                          <w:p w14:paraId="1D7BD0EA" w14:textId="77777777" w:rsidR="003D5CB2" w:rsidRDefault="003D5CB2" w:rsidP="006A179A">
                            <w:pPr>
                              <w:spacing w:line="276"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7BD0CC" id="_x0000_t202" coordsize="21600,21600" o:spt="202" path="m,l,21600r21600,l21600,xe">
                <v:stroke joinstyle="miter"/>
                <v:path gradientshapeok="t" o:connecttype="rect"/>
              </v:shapetype>
              <v:shape id="Text Box 2" o:spid="_x0000_s1027" type="#_x0000_t202" style="position:absolute;margin-left:33.6pt;margin-top:17.9pt;width:528.6pt;height:628.2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" strokecolor="white [3212]">
                <v:textbox>
                  <w:txbxContent>
                    <w:p w14:paraId="1D7BD0D8"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Today’s Date]</w:t>
                      </w:r>
                    </w:p>
                    <w:p w14:paraId="1D7BD0D9"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p>
                    <w:p w14:paraId="1D7BD0DA"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341 Company Address]</w:t>
                      </w:r>
                      <w:r w:rsidRPr="0018633E">
                        <w:rPr>
                          <w:rFonts w:ascii="Arial" w:eastAsia="Times New Roman" w:hAnsi="Arial" w:cs="Arial"/>
                          <w:color w:val="000000" w:themeColor="text1"/>
                          <w:sz w:val="24"/>
                          <w:szCs w:val="24"/>
                          <w:lang w:eastAsia="en-IN"/>
                        </w:rPr>
                        <w:br/>
                        <w:t>[Company City, State xxxxx]</w:t>
                      </w:r>
                      <w:r w:rsidRPr="0018633E">
                        <w:rPr>
                          <w:rFonts w:ascii="Arial" w:eastAsia="Times New Roman" w:hAnsi="Arial" w:cs="Arial"/>
                          <w:color w:val="000000" w:themeColor="text1"/>
                          <w:sz w:val="24"/>
                          <w:szCs w:val="24"/>
                          <w:lang w:eastAsia="en-IN"/>
                        </w:rPr>
                        <w:br/>
                        <w:t>[(xxx) xxx-xxxx]</w:t>
                      </w:r>
                      <w:r w:rsidRPr="0018633E">
                        <w:rPr>
                          <w:rFonts w:ascii="Arial" w:eastAsia="Times New Roman" w:hAnsi="Arial" w:cs="Arial"/>
                          <w:color w:val="000000" w:themeColor="text1"/>
                          <w:sz w:val="24"/>
                          <w:szCs w:val="24"/>
                          <w:lang w:eastAsia="en-IN"/>
                        </w:rPr>
                        <w:br/>
                        <w:t>[hiring.manager@gmail.com]</w:t>
                      </w:r>
                    </w:p>
                    <w:p w14:paraId="1D7BD0DB"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p>
                    <w:p w14:paraId="1D7BD0DC" w14:textId="77777777" w:rsidR="003D5CB2" w:rsidRPr="0018633E" w:rsidRDefault="003D5CB2" w:rsidP="006A179A">
                      <w:pPr>
                        <w:spacing w:after="150" w:line="276" w:lineRule="auto"/>
                        <w:rPr>
                          <w:rFonts w:ascii="Arial" w:eastAsia="Times New Roman" w:hAnsi="Arial" w:cs="Arial"/>
                          <w:color w:val="000000" w:themeColor="text1"/>
                          <w:sz w:val="24"/>
                          <w:szCs w:val="24"/>
                          <w:lang w:eastAsia="en-IN"/>
                        </w:rPr>
                      </w:pPr>
                      <w:r w:rsidRPr="0018633E">
                        <w:rPr>
                          <w:rFonts w:ascii="Arial" w:eastAsia="Times New Roman" w:hAnsi="Arial" w:cs="Arial"/>
                          <w:color w:val="000000" w:themeColor="text1"/>
                          <w:sz w:val="24"/>
                          <w:szCs w:val="24"/>
                          <w:lang w:eastAsia="en-IN"/>
                        </w:rPr>
                        <w:t>Dear [Mr./Mrs./Ms.] [Hiring Manager’s Name],</w:t>
                      </w:r>
                    </w:p>
                    <w:p w14:paraId="775390E5"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Kindly accept my application for Deputy Clerk, which is vacant in (XXX court). I am confident that my educational qualification and my prior work experience as a Deputy Clerk for six years in (YYY court) suits the job opening. The skills and knowledge acquired by me in six years can benefit your company and me.</w:t>
                      </w:r>
                    </w:p>
                    <w:p w14:paraId="5BEA98ED"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51F9A020"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XXX court) is located in (XXX place), and it is well known for its critical legal proceedings. This court has resolved some of the most notorious cases in criminal history. It would be my privilege to be part of your judicial system.  </w:t>
                      </w:r>
                    </w:p>
                    <w:p w14:paraId="7080D845"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19F5B772"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I am proficient in handling various kinds of people with patience. Documents and legal proceeding that are done by me has achieved success in many cases. At my current workplace, I am tasked with the following responsibilities.</w:t>
                      </w:r>
                    </w:p>
                    <w:p w14:paraId="1313D0AF" w14:textId="77777777" w:rsidR="0018633E" w:rsidRDefault="0018633E" w:rsidP="0018633E">
                      <w:pPr>
                        <w:spacing w:after="0" w:line="240" w:lineRule="auto"/>
                        <w:rPr>
                          <w:rFonts w:ascii="Times New Roman" w:eastAsia="Times New Roman" w:hAnsi="Times New Roman" w:cs="Times New Roman"/>
                          <w:sz w:val="24"/>
                          <w:szCs w:val="24"/>
                          <w:lang w:eastAsia="en-IN" w:bidi="te-IN"/>
                        </w:rPr>
                      </w:pPr>
                    </w:p>
                    <w:p w14:paraId="33E091B1" w14:textId="35203BE1" w:rsidR="0018633E" w:rsidRPr="0018633E" w:rsidRDefault="0018633E" w:rsidP="0018633E">
                      <w:pPr>
                        <w:pStyle w:val="ListParagraph"/>
                        <w:numPr>
                          <w:ilvl w:val="0"/>
                          <w:numId w:val="4"/>
                        </w:numPr>
                        <w:spacing w:after="0" w:line="240" w:lineRule="auto"/>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Assisting senior clerks in courts</w:t>
                      </w:r>
                      <w:r>
                        <w:rPr>
                          <w:rFonts w:ascii="Arial" w:eastAsia="Times New Roman" w:hAnsi="Arial" w:cs="Arial"/>
                          <w:color w:val="0E101A"/>
                          <w:sz w:val="24"/>
                          <w:szCs w:val="24"/>
                          <w:lang w:eastAsia="en-IN" w:bidi="te-IN"/>
                        </w:rPr>
                        <w:t>.</w:t>
                      </w:r>
                    </w:p>
                    <w:p w14:paraId="4941F95C" w14:textId="77777777"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Assisting judges in the absence of senior clerk.</w:t>
                      </w:r>
                    </w:p>
                    <w:p w14:paraId="030828E6" w14:textId="77777777"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Preparing all the legal documents.</w:t>
                      </w:r>
                    </w:p>
                    <w:p w14:paraId="6B15B74D" w14:textId="30A5F4BD"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Deal with all the court-related forms, warrants and petitions</w:t>
                      </w:r>
                      <w:r>
                        <w:rPr>
                          <w:rFonts w:ascii="Arial" w:eastAsia="Times New Roman" w:hAnsi="Arial" w:cs="Arial"/>
                          <w:color w:val="0E101A"/>
                          <w:sz w:val="24"/>
                          <w:szCs w:val="24"/>
                          <w:lang w:eastAsia="en-IN" w:bidi="te-IN"/>
                        </w:rPr>
                        <w:t>.</w:t>
                      </w:r>
                    </w:p>
                    <w:p w14:paraId="3B25E436" w14:textId="69AAD3DE" w:rsidR="0018633E" w:rsidRPr="0018633E" w:rsidRDefault="0018633E" w:rsidP="0018633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Collecting fines fees and record them properly</w:t>
                      </w:r>
                      <w:r>
                        <w:rPr>
                          <w:rFonts w:ascii="Arial" w:eastAsia="Times New Roman" w:hAnsi="Arial" w:cs="Arial"/>
                          <w:color w:val="0E101A"/>
                          <w:sz w:val="24"/>
                          <w:szCs w:val="24"/>
                          <w:lang w:eastAsia="en-IN" w:bidi="te-IN"/>
                        </w:rPr>
                        <w:t>.</w:t>
                      </w:r>
                    </w:p>
                    <w:p w14:paraId="37B0B0ED" w14:textId="77777777" w:rsidR="0018633E" w:rsidRPr="0018633E" w:rsidRDefault="0018633E" w:rsidP="0018633E">
                      <w:pPr>
                        <w:numPr>
                          <w:ilvl w:val="0"/>
                          <w:numId w:val="3"/>
                        </w:numPr>
                        <w:spacing w:after="0" w:line="240" w:lineRule="auto"/>
                        <w:jc w:val="both"/>
                        <w:textAlignment w:val="baseline"/>
                        <w:rPr>
                          <w:rFonts w:ascii="Arial" w:eastAsia="Times New Roman" w:hAnsi="Arial" w:cs="Arial"/>
                          <w:color w:val="0E101A"/>
                          <w:sz w:val="24"/>
                          <w:szCs w:val="24"/>
                          <w:lang w:eastAsia="en-IN" w:bidi="te-IN"/>
                        </w:rPr>
                      </w:pPr>
                      <w:r w:rsidRPr="0018633E">
                        <w:rPr>
                          <w:rFonts w:ascii="Arial" w:eastAsia="Times New Roman" w:hAnsi="Arial" w:cs="Arial"/>
                          <w:color w:val="0E101A"/>
                          <w:sz w:val="24"/>
                          <w:szCs w:val="24"/>
                          <w:lang w:eastAsia="en-IN" w:bidi="te-IN"/>
                        </w:rPr>
                        <w:t>Document name change.</w:t>
                      </w:r>
                    </w:p>
                    <w:p w14:paraId="10804E9D"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2554A0B3"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As a deputy clerk, I have handled a team of 5 members for eight months and received an award for completing that task successfully. I believe that [XXX Court] will act as a platform to enhance my skills which will mutually benefit both the parties.</w:t>
                      </w:r>
                    </w:p>
                    <w:p w14:paraId="3AA5A754" w14:textId="77777777" w:rsidR="0018633E" w:rsidRPr="0018633E" w:rsidRDefault="0018633E" w:rsidP="0018633E">
                      <w:pPr>
                        <w:spacing w:after="0" w:line="240" w:lineRule="auto"/>
                        <w:rPr>
                          <w:rFonts w:ascii="Times New Roman" w:eastAsia="Times New Roman" w:hAnsi="Times New Roman" w:cs="Times New Roman"/>
                          <w:sz w:val="24"/>
                          <w:szCs w:val="24"/>
                          <w:lang w:eastAsia="en-IN" w:bidi="te-IN"/>
                        </w:rPr>
                      </w:pPr>
                    </w:p>
                    <w:p w14:paraId="0011131E" w14:textId="77777777"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Thank you for your time and consideration.</w:t>
                      </w:r>
                    </w:p>
                    <w:p w14:paraId="3DBD33A1" w14:textId="77777777" w:rsidR="0018633E" w:rsidRDefault="0018633E" w:rsidP="0018633E">
                      <w:pPr>
                        <w:spacing w:after="0" w:line="240" w:lineRule="auto"/>
                        <w:rPr>
                          <w:rFonts w:ascii="Arial" w:eastAsia="Times New Roman" w:hAnsi="Arial" w:cs="Arial"/>
                          <w:sz w:val="24"/>
                          <w:szCs w:val="24"/>
                          <w:lang w:eastAsia="en-IN" w:bidi="te-IN"/>
                        </w:rPr>
                      </w:pPr>
                    </w:p>
                    <w:p w14:paraId="2A1711F5" w14:textId="1E7269A7" w:rsidR="0018633E" w:rsidRPr="0018633E" w:rsidRDefault="0018633E" w:rsidP="0018633E">
                      <w:pPr>
                        <w:spacing w:after="0" w:line="240" w:lineRule="auto"/>
                        <w:rPr>
                          <w:rFonts w:ascii="Arial" w:eastAsia="Times New Roman" w:hAnsi="Arial" w:cs="Arial"/>
                          <w:sz w:val="24"/>
                          <w:szCs w:val="24"/>
                          <w:lang w:eastAsia="en-IN" w:bidi="te-IN"/>
                        </w:rPr>
                      </w:pPr>
                      <w:r w:rsidRPr="0018633E">
                        <w:rPr>
                          <w:rFonts w:ascii="Arial" w:eastAsia="Times New Roman" w:hAnsi="Arial" w:cs="Arial"/>
                          <w:sz w:val="24"/>
                          <w:szCs w:val="24"/>
                          <w:lang w:eastAsia="en-IN" w:bidi="te-IN"/>
                        </w:rPr>
                        <w:t>Sincerely</w:t>
                      </w:r>
                      <w:r>
                        <w:rPr>
                          <w:rFonts w:ascii="Arial" w:eastAsia="Times New Roman" w:hAnsi="Arial" w:cs="Arial"/>
                          <w:sz w:val="24"/>
                          <w:szCs w:val="24"/>
                          <w:lang w:eastAsia="en-IN" w:bidi="te-IN"/>
                        </w:rPr>
                        <w:t>,</w:t>
                      </w:r>
                    </w:p>
                    <w:p w14:paraId="5218B65A" w14:textId="49F86661" w:rsidR="0018633E" w:rsidRPr="0018633E" w:rsidRDefault="0018633E" w:rsidP="0018633E">
                      <w:pPr>
                        <w:spacing w:after="0" w:line="240" w:lineRule="auto"/>
                        <w:jc w:val="both"/>
                        <w:rPr>
                          <w:rFonts w:ascii="Times New Roman" w:eastAsia="Times New Roman" w:hAnsi="Times New Roman" w:cs="Times New Roman"/>
                          <w:sz w:val="24"/>
                          <w:szCs w:val="24"/>
                          <w:lang w:eastAsia="en-IN" w:bidi="te-IN"/>
                        </w:rPr>
                      </w:pPr>
                      <w:r w:rsidRPr="0018633E">
                        <w:rPr>
                          <w:rFonts w:ascii="Arial" w:eastAsia="Times New Roman" w:hAnsi="Arial" w:cs="Arial"/>
                          <w:color w:val="0E101A"/>
                          <w:sz w:val="24"/>
                          <w:szCs w:val="24"/>
                          <w:lang w:eastAsia="en-IN" w:bidi="te-IN"/>
                        </w:rPr>
                        <w:t xml:space="preserve">[Your </w:t>
                      </w:r>
                      <w:r>
                        <w:rPr>
                          <w:rFonts w:ascii="Arial" w:eastAsia="Times New Roman" w:hAnsi="Arial" w:cs="Arial"/>
                          <w:color w:val="0E101A"/>
                          <w:sz w:val="24"/>
                          <w:szCs w:val="24"/>
                          <w:lang w:eastAsia="en-IN" w:bidi="te-IN"/>
                        </w:rPr>
                        <w:t>N</w:t>
                      </w:r>
                      <w:r w:rsidRPr="0018633E">
                        <w:rPr>
                          <w:rFonts w:ascii="Arial" w:eastAsia="Times New Roman" w:hAnsi="Arial" w:cs="Arial"/>
                          <w:color w:val="0E101A"/>
                          <w:sz w:val="24"/>
                          <w:szCs w:val="24"/>
                          <w:lang w:eastAsia="en-IN" w:bidi="te-IN"/>
                        </w:rPr>
                        <w:t>ame]</w:t>
                      </w:r>
                    </w:p>
                    <w:p w14:paraId="1D7BD0EA" w14:textId="77777777" w:rsidR="003D5CB2" w:rsidRDefault="003D5CB2" w:rsidP="006A179A">
                      <w:pPr>
                        <w:spacing w:line="276" w:lineRule="auto"/>
                      </w:pPr>
                    </w:p>
                  </w:txbxContent>
                </v:textbox>
                <w10:wrap type="through" anchorx="page"/>
              </v:shape>
            </w:pict>
          </mc:Fallback>
        </mc:AlternateContent>
      </w:r>
    </w:p>
    <w:sectPr w:rsidR="003D5CB2" w:rsidSect="006A179A">
      <w:footerReference w:type="default" r:id="rId8"/>
      <w:pgSz w:w="11906" w:h="16838"/>
      <w:pgMar w:top="0" w:right="1440" w:bottom="851"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BD0D0" w14:textId="77777777" w:rsidR="00C63C0C" w:rsidRDefault="00C63C0C" w:rsidP="0041077B">
      <w:pPr>
        <w:spacing w:after="0" w:line="240" w:lineRule="auto"/>
      </w:pPr>
      <w:r>
        <w:separator/>
      </w:r>
    </w:p>
  </w:endnote>
  <w:endnote w:type="continuationSeparator" w:id="0">
    <w:p w14:paraId="1D7BD0D1" w14:textId="77777777" w:rsidR="00C63C0C" w:rsidRDefault="00C63C0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BD0D2" w14:textId="77777777" w:rsidR="006A179A" w:rsidRPr="004E5A37" w:rsidRDefault="006A179A" w:rsidP="006A179A">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59264" behindDoc="1" locked="0" layoutInCell="1" allowOverlap="1" wp14:anchorId="1D7BD0D4" wp14:editId="1D7BD0D5">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07FA">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w:t>
      </w:r>
    </w:hyperlink>
    <w:r w:rsidR="00A207FA">
      <w:rPr>
        <w:rStyle w:val="Hyperlink"/>
        <w:rFonts w:ascii="Arial" w:hAnsi="Arial" w:cs="Arial"/>
        <w:b/>
        <w:sz w:val="16"/>
        <w:szCs w:val="16"/>
        <w:lang w:val="en-IN"/>
      </w:rPr>
      <w:t>r</w:t>
    </w:r>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1D7BD0D3" w14:textId="77777777" w:rsidR="00E558EC" w:rsidRPr="006A179A" w:rsidRDefault="00E558EC" w:rsidP="006A1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BD0CE" w14:textId="77777777" w:rsidR="00C63C0C" w:rsidRDefault="00C63C0C" w:rsidP="0041077B">
      <w:pPr>
        <w:spacing w:after="0" w:line="240" w:lineRule="auto"/>
      </w:pPr>
      <w:r>
        <w:separator/>
      </w:r>
    </w:p>
  </w:footnote>
  <w:footnote w:type="continuationSeparator" w:id="0">
    <w:p w14:paraId="1D7BD0CF" w14:textId="77777777" w:rsidR="00C63C0C" w:rsidRDefault="00C63C0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94110"/>
    <w:multiLevelType w:val="multilevel"/>
    <w:tmpl w:val="ABA43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380CFA"/>
    <w:multiLevelType w:val="hybridMultilevel"/>
    <w:tmpl w:val="FD8A5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FD306CA"/>
    <w:multiLevelType w:val="multilevel"/>
    <w:tmpl w:val="66D8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gUAnYIhXywAAAA="/>
  </w:docVars>
  <w:rsids>
    <w:rsidRoot w:val="00574FC0"/>
    <w:rsid w:val="001764F9"/>
    <w:rsid w:val="0018633E"/>
    <w:rsid w:val="001A7DCC"/>
    <w:rsid w:val="002616A5"/>
    <w:rsid w:val="00356825"/>
    <w:rsid w:val="00394AF7"/>
    <w:rsid w:val="003D400C"/>
    <w:rsid w:val="003D5CB2"/>
    <w:rsid w:val="0041077B"/>
    <w:rsid w:val="00447402"/>
    <w:rsid w:val="00574FC0"/>
    <w:rsid w:val="00651A06"/>
    <w:rsid w:val="006A179A"/>
    <w:rsid w:val="00747FBB"/>
    <w:rsid w:val="008D1384"/>
    <w:rsid w:val="00960669"/>
    <w:rsid w:val="009A20DE"/>
    <w:rsid w:val="00A207FA"/>
    <w:rsid w:val="00A4341F"/>
    <w:rsid w:val="00BE13CD"/>
    <w:rsid w:val="00C06E6E"/>
    <w:rsid w:val="00C63C0C"/>
    <w:rsid w:val="00E51341"/>
    <w:rsid w:val="00E558EC"/>
    <w:rsid w:val="00FF448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7BD0C6"/>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6A179A"/>
    <w:rPr>
      <w:color w:val="0563C1" w:themeColor="hyperlink"/>
      <w:u w:val="single"/>
    </w:rPr>
  </w:style>
  <w:style w:type="paragraph" w:customStyle="1" w:styleId="description">
    <w:name w:val="description"/>
    <w:basedOn w:val="Normal"/>
    <w:rsid w:val="006A179A"/>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1863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83032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uty Clerk Cover Letter Sample</dc:title>
  <dc:subject>Create your Cover Letter using Free Deputy Clerk Cover Letter Sample Template</dc:subject>
  <dc:creator>QwikResume.com</dc:creator>
  <cp:keywords/>
  <dc:description/>
  <dcterms:created xsi:type="dcterms:W3CDTF">2021-09-21T14:28:00Z</dcterms:created>
  <dcterms:modified xsi:type="dcterms:W3CDTF">2021-09-21T14:28:00Z</dcterms:modified>
  <cp:category>Law Enforcement, Military &amp; Secur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0325</vt:lpwstr>
  </property>
  <property fmtid="{D5CDD505-2E9C-101B-9397-08002B2CF9AE}" pid="3" name="NXPowerLiteSettings">
    <vt:lpwstr>C7000400038000</vt:lpwstr>
  </property>
  <property fmtid="{D5CDD505-2E9C-101B-9397-08002B2CF9AE}" pid="4" name="NXPowerLiteVersion">
    <vt:lpwstr>S9.0.3</vt:lpwstr>
  </property>
</Properties>
</file>